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P205873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3958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7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0142385879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MR KARIM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59 Montpellier Court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Cold Bath Road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arrogat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North Yorkshir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G2 0L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7-APR-24 11:4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5-MAY-24 11:4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JAKETOLCHARD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2058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 67461 HINGES Inadequate or damaged hinges - FLOOR 4 LOCATION Access from front stairca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roperty-Asbestos - No Survey Done / No Asbestos Type avail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3958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6:59Z</dcterms:created>
  <dcterms:modified xsi:type="dcterms:W3CDTF">2024-04-25T10:1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